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af3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6C83011D" w:rsidR="00BE3299" w:rsidRPr="00BE3299" w:rsidRDefault="00B0162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46AE6288" w:rsidR="00BE3299" w:rsidRPr="00BE3299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413DD767" w:rsidR="00BE3299" w:rsidRPr="00BE3299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70DB10E3" w:rsidR="00BE3299" w:rsidRPr="00BE3299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3CADF55A" w:rsidR="00BE3299" w:rsidRPr="00BE3299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386EA5A4" w:rsidR="00BE3299" w:rsidRPr="00BE3299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212C2E2E" w:rsidR="00BE3299" w:rsidRPr="00BE3299" w:rsidRDefault="00000000" w:rsidP="00CF049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5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423F4AD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A4B035A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4FA5D0A7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5CE65E77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77777777" w:rsidR="00D71F88" w:rsidRPr="0039498A" w:rsidRDefault="00D71F8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D723AC5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BA130C8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1D93F0D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77777777" w:rsidR="00AF47F7" w:rsidRPr="003B6DF4" w:rsidRDefault="00AF47F7" w:rsidP="00237363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13BDA5AD" w14:textId="77777777" w:rsidR="00DB0E18" w:rsidRDefault="00DB0E18" w:rsidP="00BE3299">
      <w:pPr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3B6DF4" w14:paraId="2E821FB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768CEEF6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FD9320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3B6DF4" w14:paraId="7E4151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2769A1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A90DBE0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3B6DF4" w14:paraId="631410A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3FE4025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3B6DF4" w:rsidRDefault="00652624" w:rsidP="00237363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3B6DF4" w:rsidRDefault="00652624" w:rsidP="00237363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01239ACA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3B6DF4" w:rsidRDefault="00D7016C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3B6DF4" w:rsidRDefault="00652624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bookmarkEnd w:id="11"/>
      <w:r w:rsidR="008B0704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237363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236675C5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D6CBC31" w14:textId="77777777" w:rsidTr="00237363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</w:tcPr>
          <w:p w14:paraId="24DB5586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F235CE3" w14:textId="77777777" w:rsidTr="00237363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7FBCF581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D5D77E8" w14:textId="77777777" w:rsidR="00237363" w:rsidRPr="005D7212" w:rsidRDefault="00237363" w:rsidP="00237363">
      <w:pPr>
        <w:rPr>
          <w:rStyle w:val="a5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237363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96582E" w:rsidRPr="003B6DF4" w:rsidRDefault="00237363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="0096582E"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3B6DF4" w:rsidRDefault="00943D31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The extent to which </w:t>
            </w:r>
            <w:r w:rsidR="00AD1A03" w:rsidRPr="003B6DF4">
              <w:rPr>
                <w:rFonts w:cstheme="minorHAnsi"/>
                <w:sz w:val="24"/>
                <w:szCs w:val="24"/>
                <w:lang w:bidi="ar-EG"/>
              </w:rPr>
              <w:t>CLOs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lastRenderedPageBreak/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1"/>
        <w:spacing w:before="0"/>
        <w:rPr>
          <w:rStyle w:val="a5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07AC2" w14:textId="77777777" w:rsidR="001B141E" w:rsidRDefault="001B141E" w:rsidP="00EE490F">
      <w:pPr>
        <w:spacing w:after="0" w:line="240" w:lineRule="auto"/>
      </w:pPr>
      <w:r>
        <w:separator/>
      </w:r>
    </w:p>
  </w:endnote>
  <w:endnote w:type="continuationSeparator" w:id="0">
    <w:p w14:paraId="2B7DB2E9" w14:textId="77777777" w:rsidR="001B141E" w:rsidRDefault="001B141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18915EC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02137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7FA88" w14:textId="77777777" w:rsidR="001B141E" w:rsidRDefault="001B141E" w:rsidP="00EE490F">
      <w:pPr>
        <w:spacing w:after="0" w:line="240" w:lineRule="auto"/>
      </w:pPr>
      <w:r>
        <w:separator/>
      </w:r>
    </w:p>
  </w:footnote>
  <w:footnote w:type="continuationSeparator" w:id="0">
    <w:p w14:paraId="588E39CE" w14:textId="77777777" w:rsidR="001B141E" w:rsidRDefault="001B141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5415E634" w:rsidR="000263E2" w:rsidRDefault="0006651A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72D314E" wp14:editId="6D6365DE">
              <wp:simplePos x="0" y="0"/>
              <wp:positionH relativeFrom="column">
                <wp:posOffset>-698144</wp:posOffset>
              </wp:positionH>
              <wp:positionV relativeFrom="paragraph">
                <wp:posOffset>-449885</wp:posOffset>
              </wp:positionV>
              <wp:extent cx="7544435" cy="10672445"/>
              <wp:effectExtent l="0" t="0" r="0" b="0"/>
              <wp:wrapNone/>
              <wp:docPr id="12666345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534359446" name="مستطيل 1"/>
                      <wps:cNvSpPr/>
                      <wps:spPr>
                        <a:xfrm>
                          <a:off x="3701491" y="190195"/>
                          <a:ext cx="972921" cy="6291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0360272B" id="مجموعة 2" o:spid="_x0000_s1026" style="position:absolute;margin-left:-54.95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BASwAAAABAAE4QklNBCYAAAAAAA4AAAAAAAAAAAAAP4AAADhCSU0D8gAAAAAACgAA&#10;////////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BZOEJJTQQCAAAAAAD2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20AAAAAFJnaHRs&#10;b25nAAAJsA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KrZgtix2YrYsSDYp9mE2KrYutmK2LHYp9iq&#10;INin2YTYrNmI2YfYsdmK2KkgINmE2YTZhdik2LPYs9in2Kog2KfZhNmF2LnYqtmF2K/YqSIgcGhv&#10;dG9zaG9wOkxheWVyVGV4dD0i2KrZgtix2YrYsSDYp9mE2KrYutmK2LHYp9iqINin2YTYrNmI2YfY&#10;sdmK2KkgINmE2YTZhdik2LPYs9in2Kog2KfZhNmF2LnYqtmF2K/Yq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VFAtMTAwIiBwaG90b3Nob3A6TGF5&#10;ZXJUZXh0PSJUUC0xMDAiLz4gPHJkZjpsaSBwaG90b3Nob3A6TGF5ZXJOYW1lPSJUUC0xMDAiIHBo&#10;b3Rvc2hvcDpMYXllclRleHQ9IlRQLTEwMCIvPiA8cmRmOmxpIHBob3Rvc2hvcDpMYXllck5hbWU9&#10;IjIwMjMiIHBob3Rvc2hvcDpMYXllclRleHQ9IjIwMjM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ozMzk4NWY4ZS1iOWFiLTI0NDMtODMzMS1jNzM3YWRjNjk2OGYiIHN0RXZ0OndoZW49IjIwMjMt&#10;MDUtMjVUMTA6NTg6NDg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KcafKc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c2/AX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HnyfM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Hnyf&#10;Mun9wAAAAAAAAAAAAAAAAAAAAAAAAAAAAAAAAAAAAAAAAAAAAAAAAAAAAAAAAAAAAAAAAAAAAAAA&#10;AAAAAAAAAAAAAAAAAAAAAAAAAAAAAAAAAAAAAAAAAAAAAAAAAAAAAAAAAAAAAHvDVQAAAAAAAAAA&#10;AAAAAAAAAmq4Mpxp8pzbp/c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nGnynNaf3E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bhcnGnyfNun9wAAAAAAAAAAAAAAAAAAAAAAAAAAAAAAAA&#10;AAAAAAAAAAAAAAAAAAAAAAAAAAAAAAAAAAAAAAAAAAAAAAAAAAAAAAAAAAAAAAAAAAAAAAAAAAAA&#10;AAAAAAAAAAAAAAAAAAAAAAAAHvDVQAAAAAAAAAAAAAAAAAAAmq4MnHnyfM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pxp8p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v&#10;jZXjT5Pm3T+4AAAAAAAAAAAAAAAAAAAAAAAAAAAAAAAAAAAAAAAAAAAAAAAAAAAAAAAAAAAAAAAA&#10;AAAAAAAAAAAAAAAAAAAAAAAAAAAAAAAAAAAAAAAAAAAAAAAAAAAAAAAAAAAAAAAAAAAAD3hqoAAA&#10;AAAAAAAAAAAAAAAATVcGTjz5PmX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U4&#10;0+U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xsr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KcafKc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26fsAAAAAAAAAAAAAAAAAAAAA&#10;AAAAAAAAAAAAAAAAAAAAAAAAAAAAAAAAAAAAAAAAAAAAAAAAAAAAAAAAAAAAAAAAAAAAAAAAAAAA&#10;AAAAAAAAAAAAAAAAAAAAAAAAAAAAAAAAAAAB7w1UAAAAAAAAAAAAAAAAAAAJquDKcafKc6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42V40+T5rT+4gAAAAAAAAAAAAAAAAAAAAAAAAAAAAAAAAAAAAAAAAAAAAAAAAAAAAAAAAAAAAAAA&#10;AAAAAAAAAAAAAAAAAAAAAAAAAAAAAAAAAAAAAAAAAAAAAAAAAAAAAAAAAAAAAAAAAAAAD3hqoAAA&#10;AAAAAAAAAAAAAAAATVcGTjz5Pm3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ddP2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KcafKc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lzb8B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58nzL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nGnyn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KcafKc1p/cQ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b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puFycafJ826f3AAAAAAAAAAAAAAAAAAAA&#10;AAAAAAAAAAAAAAAAAAAAAAAAAAAAAAAAAAAAAAAAAAAAAAAAAAAAAAAAAAAAAAAAAAAAAAAAAAAA&#10;AAAAAAAAAAAAAAAAAAAAAAAAAAAAAAAAAAAAAe8NVAAAAAAAAAAAAAAAAAAACargycefJ8y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nGnynN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HnyfM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+NleNPk+bdP7gAAAAAAAAAAAAAAAAAAAAAAAAAAAAAAAAAAAAAAAAAAAAAAAAAAA&#10;AAAAAAAAAAAAAAAAAAAAAAAAAAAAAAAAAAAAAAAAAAAAAAAAAAAAAAAAAAAAAAAAAAAAAAAAAAAA&#10;AAAAAPeGqgAAAAAAAAAAAAAAAAAABNVwZOPPk+Z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TjT5T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fGyv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pxp8pzbp/cA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58nzbp+wAAAAAAAA&#10;AAAAAAAAAAAAAAAAAAAAAAAAAAAAAAAAAAAAAAAAAAAAAAAAAAAAAAAAAAAAAAAAAAAAAAAAAAAA&#10;AAAAAAAAAAAAAAAAAAAAAAAAAAAAAAAAAAAAAAAAAAAAAAAAHvDVQAAAAAAAAAAAAAAAAAAAmq4M&#10;pxp8pzr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vjZXjT5PmtP7iAAAAAAAAAAAAAAAAAAAAAAAAAAAAAAAAAAAAAAAAAAAAAAAAAAA&#10;AAAAAAAAAAAAAAAAAAAAAAAAAAAAAAAAAAAAAAAAAAAAAAAAAAAAAAAAAAAAAAAAAAAAAAAAAAAA&#10;AAAAAPeGqgAAAAAAAAAAAAAAAAAABNVwZOPPk+bdP2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10/Y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pxp8p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XNvwF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HnyfM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KcafKc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nGnynNun9wAAAAAAAAAAAAAAAAAAAAAAAAAAAAAAAAAAAAAAAAAAAAAAAAAAAAA&#10;AAAAAAAAAAAAAAAAAAAAAAAAAAAAAAAAAAAAAAAAAAAAAAAAAAAAAAAAAAAAAAAAAAAAAAAAAAAA&#10;AAAHvDVQAAAAAAAAAAAAAAAAAAAmq4Mpxp8pzWn9x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Nun7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nGnyn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m4X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efJ8y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8+T5l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lONPlO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M5PnB/5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X+hy9HF6OL0cXoAmxe7We5Nfie&#10;Cte67U99ve7YPc4XCI3H3uUnphRzMzD/AONvt9yJKUuEZ2Ppia5/VAyXp684VM1Afd/4zTY1wJmH&#10;zVWbLljooHclvw/2SJ3JX8FSe9r3769Dx/KgeVF87ST4v/zRJsTu1nuTX4ngrXuu1Pfb3u2D3OGE&#10;R+FMGopiMTgqtyQCduKtwpqFb7ni2NplDN2oasReR+06u7AkbqnoczQ9MTXCiuLqlRJU2ig+XLfh&#10;/skTy5X8HSW69++/Q8fyoHkxvN0k+L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j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+M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J2TMmbj8fek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X2FeLSaXgDwbvFuNosUN43ncOaOUGr9mjneqDDml6LuFxM&#10;f1FqOTo4X348Q7rYN5AjTcTT3Dk1xIQ6sczEXe/AOcreKE0P7u0L16i8nqHk3sHRXN4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2798460">
    <w:abstractNumId w:val="32"/>
  </w:num>
  <w:num w:numId="2" w16cid:durableId="1532182477">
    <w:abstractNumId w:val="27"/>
  </w:num>
  <w:num w:numId="3" w16cid:durableId="1075980470">
    <w:abstractNumId w:val="33"/>
  </w:num>
  <w:num w:numId="4" w16cid:durableId="442768517">
    <w:abstractNumId w:val="36"/>
  </w:num>
  <w:num w:numId="5" w16cid:durableId="605043545">
    <w:abstractNumId w:val="18"/>
  </w:num>
  <w:num w:numId="6" w16cid:durableId="266040454">
    <w:abstractNumId w:val="35"/>
  </w:num>
  <w:num w:numId="7" w16cid:durableId="756560402">
    <w:abstractNumId w:val="17"/>
  </w:num>
  <w:num w:numId="8" w16cid:durableId="1220289193">
    <w:abstractNumId w:val="4"/>
  </w:num>
  <w:num w:numId="9" w16cid:durableId="819004956">
    <w:abstractNumId w:val="12"/>
  </w:num>
  <w:num w:numId="10" w16cid:durableId="520509240">
    <w:abstractNumId w:val="1"/>
  </w:num>
  <w:num w:numId="11" w16cid:durableId="1496535631">
    <w:abstractNumId w:val="10"/>
  </w:num>
  <w:num w:numId="12" w16cid:durableId="295113349">
    <w:abstractNumId w:val="2"/>
  </w:num>
  <w:num w:numId="13" w16cid:durableId="1430202581">
    <w:abstractNumId w:val="5"/>
  </w:num>
  <w:num w:numId="14" w16cid:durableId="313682664">
    <w:abstractNumId w:val="9"/>
  </w:num>
  <w:num w:numId="15" w16cid:durableId="2138405031">
    <w:abstractNumId w:val="26"/>
  </w:num>
  <w:num w:numId="16" w16cid:durableId="524753778">
    <w:abstractNumId w:val="8"/>
  </w:num>
  <w:num w:numId="17" w16cid:durableId="1426078633">
    <w:abstractNumId w:val="16"/>
  </w:num>
  <w:num w:numId="18" w16cid:durableId="658457826">
    <w:abstractNumId w:val="22"/>
  </w:num>
  <w:num w:numId="19" w16cid:durableId="557937783">
    <w:abstractNumId w:val="31"/>
  </w:num>
  <w:num w:numId="20" w16cid:durableId="735396208">
    <w:abstractNumId w:val="15"/>
  </w:num>
  <w:num w:numId="21" w16cid:durableId="1505167004">
    <w:abstractNumId w:val="24"/>
  </w:num>
  <w:num w:numId="22" w16cid:durableId="697587071">
    <w:abstractNumId w:val="25"/>
  </w:num>
  <w:num w:numId="23" w16cid:durableId="112872073">
    <w:abstractNumId w:val="34"/>
  </w:num>
  <w:num w:numId="24" w16cid:durableId="979261256">
    <w:abstractNumId w:val="6"/>
  </w:num>
  <w:num w:numId="25" w16cid:durableId="1850868145">
    <w:abstractNumId w:val="20"/>
  </w:num>
  <w:num w:numId="26" w16cid:durableId="1687634914">
    <w:abstractNumId w:val="30"/>
  </w:num>
  <w:num w:numId="27" w16cid:durableId="1685933184">
    <w:abstractNumId w:val="13"/>
  </w:num>
  <w:num w:numId="28" w16cid:durableId="1112281237">
    <w:abstractNumId w:val="0"/>
  </w:num>
  <w:num w:numId="29" w16cid:durableId="1971469118">
    <w:abstractNumId w:val="3"/>
  </w:num>
  <w:num w:numId="30" w16cid:durableId="1381202696">
    <w:abstractNumId w:val="7"/>
  </w:num>
  <w:num w:numId="31" w16cid:durableId="589194516">
    <w:abstractNumId w:val="29"/>
  </w:num>
  <w:num w:numId="32" w16cid:durableId="714817301">
    <w:abstractNumId w:val="11"/>
  </w:num>
  <w:num w:numId="33" w16cid:durableId="1723286243">
    <w:abstractNumId w:val="21"/>
  </w:num>
  <w:num w:numId="34" w16cid:durableId="1545605647">
    <w:abstractNumId w:val="19"/>
  </w:num>
  <w:num w:numId="35" w16cid:durableId="963845675">
    <w:abstractNumId w:val="14"/>
  </w:num>
  <w:num w:numId="36" w16cid:durableId="1659115116">
    <w:abstractNumId w:val="28"/>
  </w:num>
  <w:num w:numId="37" w16cid:durableId="63950669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28E1"/>
    <w:rsid w:val="001A30FC"/>
    <w:rsid w:val="001A3C17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408AF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91E07"/>
    <w:rsid w:val="007A6EE0"/>
    <w:rsid w:val="007E1F1C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235F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207130"/>
    <w:rsid w:val="00283175"/>
    <w:rsid w:val="00386688"/>
    <w:rsid w:val="003D50AA"/>
    <w:rsid w:val="00455241"/>
    <w:rsid w:val="00470F03"/>
    <w:rsid w:val="005E3072"/>
    <w:rsid w:val="007018F9"/>
    <w:rsid w:val="00A04C52"/>
    <w:rsid w:val="00A07CBB"/>
    <w:rsid w:val="00AB278C"/>
    <w:rsid w:val="00B90AB1"/>
    <w:rsid w:val="00D47B0F"/>
    <w:rsid w:val="00E15694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E712F81-020F-4A62-86C5-E62092A3A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6</Pages>
  <Words>514</Words>
  <Characters>2932</Characters>
  <Application>Microsoft Office Word</Application>
  <DocSecurity>0</DocSecurity>
  <Lines>24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Ahmed  Gazer</cp:lastModifiedBy>
  <cp:revision>23</cp:revision>
  <cp:lastPrinted>2023-09-03T06:18:00Z</cp:lastPrinted>
  <dcterms:created xsi:type="dcterms:W3CDTF">2022-10-23T15:08:00Z</dcterms:created>
  <dcterms:modified xsi:type="dcterms:W3CDTF">2023-09-03T06:18:00Z</dcterms:modified>
  <cp:contentStatus/>
</cp:coreProperties>
</file>